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90b755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90b7551-c368-11ec-a58d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5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2Wu40DQQxDCTeg/rtkBzo9LuzEyQFS4IEBazYgSFGfUX8d66e+SSq7y5Kfy0vf57/f1NX8egInWuOpcoZb5XKDZ3vgrvDAUuuE36QsUaF3nz+QPufAX87oJYP11NA2f0rtTbWIeI/XEButAylf+EEGR61j9ZafLIBM8+HOWq8NScBo4rUfdqTOP1fiJb9K5jBjSHqtF1KK2hCsvV48zcBKSa/1jlzKjmrG7Nr78TRxRuq+/irNATcBvfeDFuu0Ghx9gJfF4dDrOvADiqqsuz0/ioWqG2OeslnjVcWQytz3yXzu7MvOwjzYH53R5yySvthv8OPRcTH/RDF3lOvC3+DRxEzTff6e98F7SLsv8td5HCidfDBPYy4Dmpbrg/r73ffuH6DGYSj0v2NK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own now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90b7551-c368-11ec-a58d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5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c90b7551-c368-11ec-a58d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c90b7551-c368-11ec-a58d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90b7551</dc:title>
  <dc:creator/>
  <cp:keywords/>
  <dcterms:created xsi:type="dcterms:W3CDTF">2026-05-01T19:05:42Z</dcterms:created>
  <dcterms:modified xsi:type="dcterms:W3CDTF">2026-05-01T19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